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amand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α-hexylcinnamaldehyde, 1-(1,2,3,4,5,6,7,8-octahydro-2,3,8,8-tetramethyl-2-naphthyl)ethan-1-one, hexyl salicylate, coumarin, linalool, Acétate de 4-tert-butylcyclohexyle, isopent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700 mg/kg)</w:t>
              <w:br/>
              <w:t>Acute Tox. 4 (per via cutanea),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andorla. Muschio. In polvere.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tert-butylbenzene-1,4-diol (1948-33-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951 mg/kg di peso corporeo Animal: ra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di peso corporeo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di peso corporeo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Animal sex: 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amand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tert-butylbenzene-1,4-diol (1948-33-0)</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3 – 0,48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5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04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amand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ta-methylionone (127-4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α-hexylcinnamaldehyde, 1-(1,2,3,4,5,6,7,8-octahydro-2,3,8,8-tetramethyl-2-naphthyl)ethan-1-one, hexyl salicylate, coumarin, linalool, Acétate de 4-tert-butylcyclohexyle, isopentyl salicyl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amand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amand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7351D6-FDA6-4F6D-AF70-9CFDA94B323E}"/>
</file>

<file path=customXml/itemProps3.xml><?xml version="1.0" encoding="utf-8"?>
<ds:datastoreItem xmlns:ds="http://schemas.openxmlformats.org/officeDocument/2006/customXml" ds:itemID="{01A107FA-3FA1-4F42-BFCA-153339D5DAEE}"/>
</file>

<file path=customXml/itemProps4.xml><?xml version="1.0" encoding="utf-8"?>
<ds:datastoreItem xmlns:ds="http://schemas.openxmlformats.org/officeDocument/2006/customXml" ds:itemID="{37AFC625-3129-465B-B859-1385394147A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